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F205E" w14:textId="3A7A6499" w:rsidR="003232D4" w:rsidRDefault="00B74D99">
      <w:r>
        <w:rPr>
          <w:rFonts w:hint="eastAsia"/>
        </w:rPr>
        <w:t>利弊类题型：</w:t>
      </w:r>
    </w:p>
    <w:p w14:paraId="0F17E402" w14:textId="5DD2CEB8" w:rsidR="00B74D99" w:rsidRDefault="00B74D99">
      <w:r>
        <w:rPr>
          <w:rFonts w:hint="eastAsia"/>
        </w:rPr>
        <w:t xml:space="preserve">标志词： </w:t>
      </w:r>
      <w:r>
        <w:t>should, …is better than…, … is more important, which would you prefer…</w:t>
      </w:r>
    </w:p>
    <w:p w14:paraId="7B514E5E" w14:textId="3C0F8B13" w:rsidR="00B74D99" w:rsidRDefault="00B74D99">
      <w:r>
        <w:rPr>
          <w:rFonts w:hint="eastAsia"/>
        </w:rPr>
        <w:t>观点往后面找，假设这样做了之后的结果。</w:t>
      </w:r>
    </w:p>
    <w:p w14:paraId="0556A260" w14:textId="679FE077" w:rsidR="00B74D99" w:rsidRDefault="00B74D99"/>
    <w:p w14:paraId="7B7319C8" w14:textId="272DEF79" w:rsidR="00B74D99" w:rsidRDefault="00B74D99">
      <w:r>
        <w:rPr>
          <w:rFonts w:hint="eastAsia"/>
        </w:rPr>
        <w:t>事实类题目：</w:t>
      </w:r>
    </w:p>
    <w:p w14:paraId="2848CB80" w14:textId="67AB2B9B" w:rsidR="00B74D99" w:rsidRDefault="00B74D99">
      <w:r>
        <w:rPr>
          <w:rFonts w:hint="eastAsia"/>
        </w:rPr>
        <w:t>标志词：n</w:t>
      </w:r>
      <w:r>
        <w:t>ow, past</w:t>
      </w:r>
    </w:p>
    <w:p w14:paraId="2CB4D70A" w14:textId="3B572BBF" w:rsidR="00B74D99" w:rsidRDefault="00B74D99">
      <w:proofErr w:type="spellStart"/>
      <w:r>
        <w:t>E</w:t>
      </w:r>
      <w:r>
        <w:rPr>
          <w:rFonts w:hint="eastAsia"/>
        </w:rPr>
        <w:t>g</w:t>
      </w:r>
      <w:proofErr w:type="spellEnd"/>
      <w:r>
        <w:t xml:space="preserve">: </w:t>
      </w:r>
      <w:r>
        <w:rPr>
          <w:rFonts w:hint="eastAsia"/>
        </w:rPr>
        <w:t>agree</w:t>
      </w:r>
      <w:r>
        <w:t xml:space="preserve"> or not? Students now play sports </w:t>
      </w:r>
      <w:proofErr w:type="spellStart"/>
      <w:r>
        <w:t>everyday</w:t>
      </w:r>
      <w:proofErr w:type="spellEnd"/>
      <w:r>
        <w:t>.</w:t>
      </w:r>
    </w:p>
    <w:p w14:paraId="1A36220B" w14:textId="1A00328B" w:rsidR="00B74D99" w:rsidRDefault="00B74D99">
      <w:r>
        <w:rPr>
          <w:rFonts w:hint="eastAsia"/>
        </w:rPr>
        <w:t>观点往前面找，寻找导致这样结果的原因。</w:t>
      </w:r>
    </w:p>
    <w:p w14:paraId="149FB3EC" w14:textId="4DC62BC4" w:rsidR="00B74D99" w:rsidRDefault="00B74D99"/>
    <w:p w14:paraId="4689DF89" w14:textId="788F8AC4" w:rsidR="00B74D99" w:rsidRDefault="00B74D99">
      <w:r>
        <w:rPr>
          <w:rFonts w:hint="eastAsia"/>
        </w:rPr>
        <w:t>分论点：</w:t>
      </w:r>
    </w:p>
    <w:p w14:paraId="35CB7E2F" w14:textId="1EE88653" w:rsidR="00B74D99" w:rsidRDefault="00B74D99">
      <w:r>
        <w:rPr>
          <w:rFonts w:hint="eastAsia"/>
        </w:rPr>
        <w:t>A</w:t>
      </w:r>
      <w:r>
        <w:t>-&gt;F</w:t>
      </w:r>
      <w:r>
        <w:rPr>
          <w:rFonts w:hint="eastAsia"/>
        </w:rPr>
        <w:t>，头和</w:t>
      </w:r>
      <w:proofErr w:type="gramStart"/>
      <w:r>
        <w:rPr>
          <w:rFonts w:hint="eastAsia"/>
        </w:rPr>
        <w:t>尾，</w:t>
      </w:r>
      <w:proofErr w:type="gramEnd"/>
      <w:r>
        <w:rPr>
          <w:rFonts w:hint="eastAsia"/>
        </w:rPr>
        <w:t>什么会导致什么</w:t>
      </w:r>
    </w:p>
    <w:p w14:paraId="0902F6C0" w14:textId="626FCCA2" w:rsidR="00B74D99" w:rsidRDefault="00B74D99"/>
    <w:p w14:paraId="760A3F03" w14:textId="1547C2F1" w:rsidR="00B74D99" w:rsidRDefault="00B74D99">
      <w:r>
        <w:rPr>
          <w:rFonts w:hint="eastAsia"/>
        </w:rPr>
        <w:t>利弊题：假设的总论点可能导致什么</w:t>
      </w:r>
      <w:proofErr w:type="gramStart"/>
      <w:r>
        <w:rPr>
          <w:rFonts w:hint="eastAsia"/>
        </w:rPr>
        <w:t>什么</w:t>
      </w:r>
      <w:proofErr w:type="gramEnd"/>
    </w:p>
    <w:p w14:paraId="2DA65DF8" w14:textId="60686552" w:rsidR="00B74D99" w:rsidRDefault="00B74D99">
      <w:pPr>
        <w:rPr>
          <w:rFonts w:hint="eastAsia"/>
        </w:rPr>
      </w:pPr>
      <w:r>
        <w:rPr>
          <w:rFonts w:hint="eastAsia"/>
        </w:rPr>
        <w:t>事实题：</w:t>
      </w:r>
      <w:proofErr w:type="gramStart"/>
      <w:r>
        <w:rPr>
          <w:rFonts w:hint="eastAsia"/>
        </w:rPr>
        <w:t>什么什么</w:t>
      </w:r>
      <w:proofErr w:type="gramEnd"/>
      <w:r>
        <w:rPr>
          <w:rFonts w:hint="eastAsia"/>
        </w:rPr>
        <w:t>原因可以导致这样一个结果</w:t>
      </w:r>
    </w:p>
    <w:p w14:paraId="3462E4D6" w14:textId="0F2217FE" w:rsidR="00B74D99" w:rsidRDefault="00B74D99"/>
    <w:p w14:paraId="29FF1E73" w14:textId="3B3FFDF1" w:rsidR="00A905E8" w:rsidRDefault="00A905E8"/>
    <w:p w14:paraId="20FDCA10" w14:textId="1AA02692" w:rsidR="00A905E8" w:rsidRDefault="00A905E8">
      <w:r>
        <w:rPr>
          <w:rFonts w:hint="eastAsia"/>
        </w:rPr>
        <w:t>练习：</w:t>
      </w:r>
    </w:p>
    <w:p w14:paraId="0CF46417" w14:textId="233A72A3" w:rsidR="00A905E8" w:rsidRPr="00A905E8" w:rsidRDefault="00A905E8">
      <w:pPr>
        <w:rPr>
          <w:b/>
          <w:bCs/>
        </w:rPr>
      </w:pPr>
      <w:r w:rsidRPr="00A905E8">
        <w:rPr>
          <w:rFonts w:hint="eastAsia"/>
          <w:b/>
          <w:bCs/>
        </w:rPr>
        <w:t>Do</w:t>
      </w:r>
      <w:r w:rsidRPr="00A905E8">
        <w:rPr>
          <w:b/>
          <w:bCs/>
        </w:rPr>
        <w:t xml:space="preserve"> you agree or disagree with the following statement? Scientific discoveries should be shared around the world. Government should not keep it privately.</w:t>
      </w:r>
    </w:p>
    <w:p w14:paraId="144CA72B" w14:textId="77777777" w:rsidR="00A905E8" w:rsidRDefault="00A905E8">
      <w:pPr>
        <w:rPr>
          <w:rFonts w:hint="eastAsia"/>
        </w:rPr>
      </w:pPr>
    </w:p>
    <w:p w14:paraId="212E6A4B" w14:textId="5BB5C8D4" w:rsidR="00A905E8" w:rsidRDefault="00A905E8">
      <w:r>
        <w:t xml:space="preserve">If the government shares the scientific discoveries with other countries, it will lose its advantages on the science. </w:t>
      </w:r>
    </w:p>
    <w:p w14:paraId="274BC8E5" w14:textId="2166C997" w:rsidR="00A905E8" w:rsidRDefault="00A905E8"/>
    <w:p w14:paraId="7F507BDF" w14:textId="44B70B71" w:rsidR="00A905E8" w:rsidRDefault="00A905E8">
      <w:r>
        <w:rPr>
          <w:rFonts w:hint="eastAsia"/>
        </w:rPr>
        <w:t>I</w:t>
      </w:r>
      <w:r>
        <w:t xml:space="preserve">f the government shares the scientific discoveries with other countries, the scientists in other countries will lose their enthusiasm to dive into the science. </w:t>
      </w:r>
    </w:p>
    <w:p w14:paraId="3D3ED095" w14:textId="1F13BF0D" w:rsidR="00107495" w:rsidRDefault="00107495"/>
    <w:p w14:paraId="539524EC" w14:textId="4F0FCEAC" w:rsidR="00866395" w:rsidRPr="00866395" w:rsidRDefault="00866395">
      <w:pPr>
        <w:rPr>
          <w:rFonts w:hint="eastAsia"/>
          <w:b/>
          <w:bCs/>
        </w:rPr>
      </w:pPr>
      <w:r w:rsidRPr="00866395">
        <w:rPr>
          <w:rFonts w:hint="eastAsia"/>
          <w:b/>
          <w:bCs/>
        </w:rPr>
        <w:t>D</w:t>
      </w:r>
      <w:r w:rsidRPr="00866395">
        <w:rPr>
          <w:b/>
          <w:bCs/>
        </w:rPr>
        <w:t xml:space="preserve">o you agree or disagree we should go travelling when we are younger or when we are </w:t>
      </w:r>
      <w:proofErr w:type="gramStart"/>
      <w:r w:rsidRPr="00866395">
        <w:rPr>
          <w:b/>
          <w:bCs/>
        </w:rPr>
        <w:t>older.</w:t>
      </w:r>
      <w:proofErr w:type="gramEnd"/>
    </w:p>
    <w:p w14:paraId="54B6CE35" w14:textId="04119A94" w:rsidR="00107495" w:rsidRDefault="00107495"/>
    <w:p w14:paraId="3263D2A5" w14:textId="39AAA2DA" w:rsidR="00107495" w:rsidRDefault="00107495">
      <w:r>
        <w:rPr>
          <w:rFonts w:hint="eastAsia"/>
        </w:rPr>
        <w:t>I</w:t>
      </w:r>
      <w:r>
        <w:t xml:space="preserve">f we travel to other countries when we are younger, we can go to more places which are </w:t>
      </w:r>
      <w:r>
        <w:t>adventurous</w:t>
      </w:r>
      <w:r>
        <w:t>.</w:t>
      </w:r>
    </w:p>
    <w:p w14:paraId="5EDBB2A9" w14:textId="2D61D9B5" w:rsidR="00107495" w:rsidRDefault="00107495"/>
    <w:p w14:paraId="1DE9C634" w14:textId="31C06246" w:rsidR="00107495" w:rsidRDefault="00107495">
      <w:r>
        <w:rPr>
          <w:rFonts w:hint="eastAsia"/>
        </w:rPr>
        <w:t>I</w:t>
      </w:r>
      <w:r>
        <w:t>f we travel to other countries when we are younger, we can gain much experience which is beneficial to our early work.</w:t>
      </w:r>
    </w:p>
    <w:p w14:paraId="3C86EBE0" w14:textId="77777777" w:rsidR="00866395" w:rsidRPr="00866395" w:rsidRDefault="00866395"/>
    <w:p w14:paraId="4B61A5CB" w14:textId="7C223D40" w:rsidR="00107495" w:rsidRDefault="00107495"/>
    <w:p w14:paraId="4894BEA7" w14:textId="79D34D90" w:rsidR="00107495" w:rsidRPr="00866395" w:rsidRDefault="00866395">
      <w:pPr>
        <w:rPr>
          <w:b/>
          <w:bCs/>
        </w:rPr>
      </w:pPr>
      <w:r w:rsidRPr="00866395">
        <w:rPr>
          <w:rFonts w:hint="eastAsia"/>
          <w:b/>
          <w:bCs/>
        </w:rPr>
        <w:t>D</w:t>
      </w:r>
      <w:r w:rsidRPr="00866395">
        <w:rPr>
          <w:b/>
          <w:bCs/>
        </w:rPr>
        <w:t xml:space="preserve">o you agree or disagree with the following statement? </w:t>
      </w:r>
      <w:r w:rsidRPr="00866395">
        <w:rPr>
          <w:rFonts w:hint="eastAsia"/>
          <w:b/>
          <w:bCs/>
        </w:rPr>
        <w:t>S</w:t>
      </w:r>
      <w:r w:rsidRPr="00866395">
        <w:rPr>
          <w:b/>
          <w:bCs/>
        </w:rPr>
        <w:t>tudents are more interested in politics than they were in the past.</w:t>
      </w:r>
    </w:p>
    <w:p w14:paraId="68C3E0D9" w14:textId="77777777" w:rsidR="00866395" w:rsidRDefault="00866395">
      <w:pPr>
        <w:rPr>
          <w:rFonts w:hint="eastAsia"/>
        </w:rPr>
      </w:pPr>
    </w:p>
    <w:p w14:paraId="06FF0E50" w14:textId="57730AF9" w:rsidR="00FA392D" w:rsidRDefault="00FA392D">
      <w:r>
        <w:t>More access to the updated political information nowadays can cause the students to be more interested in politics.</w:t>
      </w:r>
    </w:p>
    <w:p w14:paraId="7A26B97A" w14:textId="3AA6822B" w:rsidR="00FA392D" w:rsidRDefault="00FA392D"/>
    <w:p w14:paraId="20DC8769" w14:textId="7BB724A3" w:rsidR="00FA392D" w:rsidRDefault="00FA392D">
      <w:r>
        <w:rPr>
          <w:rFonts w:hint="eastAsia"/>
        </w:rPr>
        <w:t>T</w:t>
      </w:r>
      <w:r>
        <w:t>he government’s powerful actions on the epidemic will arouse more students’ interest on the politics.</w:t>
      </w:r>
    </w:p>
    <w:p w14:paraId="7AA5FE11" w14:textId="547FF4E1" w:rsidR="00456956" w:rsidRPr="00456956" w:rsidRDefault="00456956">
      <w:pPr>
        <w:rPr>
          <w:b/>
          <w:bCs/>
        </w:rPr>
      </w:pPr>
      <w:r w:rsidRPr="00456956">
        <w:rPr>
          <w:rFonts w:hint="eastAsia"/>
          <w:b/>
          <w:bCs/>
        </w:rPr>
        <w:lastRenderedPageBreak/>
        <w:t>D</w:t>
      </w:r>
      <w:r w:rsidRPr="00456956">
        <w:rPr>
          <w:b/>
          <w:bCs/>
        </w:rPr>
        <w:t>o you agree or disagree with the following statement?</w:t>
      </w:r>
    </w:p>
    <w:p w14:paraId="4BE234E7" w14:textId="46E3F158" w:rsidR="00456956" w:rsidRPr="00456956" w:rsidRDefault="00456956">
      <w:pPr>
        <w:rPr>
          <w:b/>
          <w:bCs/>
        </w:rPr>
      </w:pPr>
      <w:r w:rsidRPr="00456956">
        <w:rPr>
          <w:rFonts w:hint="eastAsia"/>
          <w:b/>
          <w:bCs/>
        </w:rPr>
        <w:t>T</w:t>
      </w:r>
      <w:r w:rsidRPr="00456956">
        <w:rPr>
          <w:b/>
          <w:bCs/>
        </w:rPr>
        <w:t>he university will spend money on dormitory to improve the life quality of students, which of the following do you think is the best way?</w:t>
      </w:r>
    </w:p>
    <w:p w14:paraId="31AE87D3" w14:textId="630D6523" w:rsidR="00456956" w:rsidRPr="00456956" w:rsidRDefault="00456956">
      <w:pPr>
        <w:rPr>
          <w:b/>
          <w:bCs/>
        </w:rPr>
      </w:pPr>
      <w:r w:rsidRPr="00456956">
        <w:rPr>
          <w:rFonts w:hint="eastAsia"/>
          <w:b/>
          <w:bCs/>
        </w:rPr>
        <w:t>-</w:t>
      </w:r>
      <w:r w:rsidRPr="00456956">
        <w:rPr>
          <w:b/>
          <w:bCs/>
        </w:rPr>
        <w:t>providing a room for quiet study,</w:t>
      </w:r>
    </w:p>
    <w:p w14:paraId="13EDD6E5" w14:textId="5FED8625" w:rsidR="00456956" w:rsidRPr="00456956" w:rsidRDefault="00456956">
      <w:pPr>
        <w:rPr>
          <w:b/>
          <w:bCs/>
        </w:rPr>
      </w:pPr>
      <w:r w:rsidRPr="00456956">
        <w:rPr>
          <w:rFonts w:hint="eastAsia"/>
          <w:b/>
          <w:bCs/>
        </w:rPr>
        <w:t>-</w:t>
      </w:r>
      <w:r w:rsidRPr="00456956">
        <w:rPr>
          <w:b/>
          <w:bCs/>
        </w:rPr>
        <w:t>building an exercise</w:t>
      </w:r>
    </w:p>
    <w:p w14:paraId="364023FB" w14:textId="70700452" w:rsidR="00456956" w:rsidRPr="00456956" w:rsidRDefault="00456956">
      <w:pPr>
        <w:rPr>
          <w:b/>
          <w:bCs/>
        </w:rPr>
      </w:pPr>
      <w:r w:rsidRPr="00456956">
        <w:rPr>
          <w:rFonts w:hint="eastAsia"/>
          <w:b/>
          <w:bCs/>
        </w:rPr>
        <w:t>-</w:t>
      </w:r>
      <w:r w:rsidRPr="00456956">
        <w:rPr>
          <w:b/>
          <w:bCs/>
        </w:rPr>
        <w:t>providing entertainment place (watch film)</w:t>
      </w:r>
    </w:p>
    <w:p w14:paraId="1752BCC9" w14:textId="77777777" w:rsidR="00456956" w:rsidRDefault="00456956"/>
    <w:p w14:paraId="3C057EB8" w14:textId="4D10C497" w:rsidR="00FA392D" w:rsidRDefault="00866395">
      <w:r>
        <w:t>If the school provide a room for quiet study, students can have more time and better efficiency to study in the dormitory.</w:t>
      </w:r>
    </w:p>
    <w:p w14:paraId="2D0C2687" w14:textId="462EC296" w:rsidR="00866395" w:rsidRDefault="00866395"/>
    <w:p w14:paraId="0AEBE184" w14:textId="5FD0C81E" w:rsidR="00866395" w:rsidRDefault="00866395">
      <w:pPr>
        <w:rPr>
          <w:rFonts w:hint="eastAsia"/>
        </w:rPr>
      </w:pPr>
      <w:r>
        <w:t>If we build an exercise room or provide entertainment place, the dormitory will be very noisy</w:t>
      </w:r>
      <w:r>
        <w:rPr>
          <w:rFonts w:hint="eastAsia"/>
        </w:rPr>
        <w:t>.</w:t>
      </w:r>
    </w:p>
    <w:p w14:paraId="2AA424B2" w14:textId="79FE6F9B" w:rsidR="00FA392D" w:rsidRDefault="00FA392D" w:rsidP="00866395"/>
    <w:p w14:paraId="310C869E" w14:textId="4895383C" w:rsidR="00456956" w:rsidRDefault="00456956" w:rsidP="00866395"/>
    <w:p w14:paraId="1F9B31A9" w14:textId="6D110FC6" w:rsidR="00456956" w:rsidRDefault="00456956" w:rsidP="00866395">
      <w:r>
        <w:rPr>
          <w:rFonts w:hint="eastAsia"/>
        </w:rPr>
        <w:t>三选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题目有三种写法：</w:t>
      </w:r>
    </w:p>
    <w:p w14:paraId="429708F4" w14:textId="219EE423" w:rsidR="00456956" w:rsidRDefault="00456956" w:rsidP="00866395">
      <w:r>
        <w:rPr>
          <w:rFonts w:hint="eastAsia"/>
        </w:rPr>
        <w:t>600+选手：</w:t>
      </w:r>
    </w:p>
    <w:p w14:paraId="67A2D27A" w14:textId="28F6ED01" w:rsidR="00456956" w:rsidRDefault="00456956" w:rsidP="00456956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is</w:t>
      </w:r>
      <w:r>
        <w:t xml:space="preserve"> good</w:t>
      </w:r>
    </w:p>
    <w:p w14:paraId="23EEFADC" w14:textId="1D05DB4C" w:rsidR="00456956" w:rsidRDefault="00456956" w:rsidP="00456956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B</w:t>
      </w:r>
      <w:r>
        <w:t xml:space="preserve"> is bad</w:t>
      </w:r>
    </w:p>
    <w:p w14:paraId="04BAC110" w14:textId="566808A4" w:rsidR="00456956" w:rsidRDefault="00456956" w:rsidP="00456956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C</w:t>
      </w:r>
      <w:r>
        <w:t xml:space="preserve"> is bad</w:t>
      </w:r>
    </w:p>
    <w:p w14:paraId="702055F0" w14:textId="3547318D" w:rsidR="00456956" w:rsidRDefault="00456956" w:rsidP="00456956"/>
    <w:p w14:paraId="0744CD76" w14:textId="2223C00E" w:rsidR="00456956" w:rsidRDefault="00456956" w:rsidP="00456956">
      <w:r>
        <w:rPr>
          <w:rFonts w:hint="eastAsia"/>
        </w:rPr>
        <w:t>4</w:t>
      </w:r>
      <w:r>
        <w:t>00+</w:t>
      </w:r>
      <w:r>
        <w:rPr>
          <w:rFonts w:hint="eastAsia"/>
        </w:rPr>
        <w:t>选手</w:t>
      </w:r>
    </w:p>
    <w:p w14:paraId="508B91F5" w14:textId="6F7F7373" w:rsidR="00456956" w:rsidRDefault="00456956" w:rsidP="00456956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A</w:t>
      </w:r>
      <w:r>
        <w:t xml:space="preserve"> is good</w:t>
      </w:r>
    </w:p>
    <w:p w14:paraId="1C2EA2E9" w14:textId="7E957D8F" w:rsidR="00456956" w:rsidRDefault="00456956" w:rsidP="00456956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B</w:t>
      </w:r>
      <w:r>
        <w:t>&amp;C</w:t>
      </w:r>
      <w:r>
        <w:rPr>
          <w:rFonts w:hint="eastAsia"/>
        </w:rPr>
        <w:t>有一个共同的问题</w:t>
      </w:r>
    </w:p>
    <w:p w14:paraId="47FEE5B0" w14:textId="723F7B9F" w:rsidR="00456956" w:rsidRDefault="00456956" w:rsidP="00456956"/>
    <w:p w14:paraId="696EA6D9" w14:textId="71CA914C" w:rsidR="00456956" w:rsidRDefault="00456956" w:rsidP="00456956">
      <w:r>
        <w:rPr>
          <w:rFonts w:hint="eastAsia"/>
        </w:rPr>
        <w:t>400+,</w:t>
      </w:r>
      <w:r>
        <w:t xml:space="preserve"> too</w:t>
      </w:r>
    </w:p>
    <w:p w14:paraId="03350F9E" w14:textId="7FC5B324" w:rsidR="00456956" w:rsidRDefault="00456956" w:rsidP="00456956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is</w:t>
      </w:r>
      <w:r>
        <w:t xml:space="preserve"> good (A </w:t>
      </w:r>
      <w:r>
        <w:rPr>
          <w:rFonts w:hint="eastAsia"/>
        </w:rPr>
        <w:t>和</w:t>
      </w:r>
      <w:r>
        <w:t xml:space="preserve"> </w:t>
      </w:r>
      <w:r>
        <w:rPr>
          <w:rFonts w:hint="eastAsia"/>
        </w:rPr>
        <w:t>B的某一方面对比)</w:t>
      </w:r>
    </w:p>
    <w:p w14:paraId="568CD457" w14:textId="01A60694" w:rsidR="00456956" w:rsidRPr="00107495" w:rsidRDefault="00456956" w:rsidP="00456956">
      <w:pPr>
        <w:pStyle w:val="a7"/>
        <w:numPr>
          <w:ilvl w:val="0"/>
          <w:numId w:val="3"/>
        </w:numPr>
        <w:ind w:firstLineChars="0"/>
        <w:rPr>
          <w:rFonts w:hint="eastAsia"/>
        </w:rPr>
      </w:pPr>
      <w:r>
        <w:rPr>
          <w:rFonts w:hint="eastAsia"/>
        </w:rPr>
        <w:t>A</w:t>
      </w:r>
      <w:r>
        <w:t xml:space="preserve"> is good </w:t>
      </w:r>
      <w:r>
        <w:rPr>
          <w:rFonts w:hint="eastAsia"/>
        </w:rPr>
        <w:t>(</w:t>
      </w:r>
      <w:r>
        <w:t xml:space="preserve">A </w:t>
      </w:r>
      <w:r>
        <w:rPr>
          <w:rFonts w:hint="eastAsia"/>
        </w:rPr>
        <w:t xml:space="preserve">和 </w:t>
      </w:r>
      <w:r>
        <w:t>C</w:t>
      </w:r>
      <w:r>
        <w:rPr>
          <w:rFonts w:hint="eastAsia"/>
        </w:rPr>
        <w:t>的另一方面对比)</w:t>
      </w:r>
    </w:p>
    <w:sectPr w:rsidR="00456956" w:rsidRPr="001074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BF6DC" w14:textId="77777777" w:rsidR="000F4CFC" w:rsidRDefault="000F4CFC" w:rsidP="00B74D99">
      <w:r>
        <w:separator/>
      </w:r>
    </w:p>
  </w:endnote>
  <w:endnote w:type="continuationSeparator" w:id="0">
    <w:p w14:paraId="02525062" w14:textId="77777777" w:rsidR="000F4CFC" w:rsidRDefault="000F4CFC" w:rsidP="00B74D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42F06" w14:textId="77777777" w:rsidR="000F4CFC" w:rsidRDefault="000F4CFC" w:rsidP="00B74D99">
      <w:r>
        <w:separator/>
      </w:r>
    </w:p>
  </w:footnote>
  <w:footnote w:type="continuationSeparator" w:id="0">
    <w:p w14:paraId="23BFFA4D" w14:textId="77777777" w:rsidR="000F4CFC" w:rsidRDefault="000F4CFC" w:rsidP="00B74D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11ADB"/>
    <w:multiLevelType w:val="hybridMultilevel"/>
    <w:tmpl w:val="FD2E79DE"/>
    <w:lvl w:ilvl="0" w:tplc="376474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9E22158"/>
    <w:multiLevelType w:val="hybridMultilevel"/>
    <w:tmpl w:val="4A0060FA"/>
    <w:lvl w:ilvl="0" w:tplc="B4E8D8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0685051"/>
    <w:multiLevelType w:val="hybridMultilevel"/>
    <w:tmpl w:val="F7A63704"/>
    <w:lvl w:ilvl="0" w:tplc="00B221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DczNzcwMTIzNLBU0lEKTi0uzszPAykwrAUABe4FkiwAAAA="/>
  </w:docVars>
  <w:rsids>
    <w:rsidRoot w:val="00983B72"/>
    <w:rsid w:val="000F4CFC"/>
    <w:rsid w:val="00107495"/>
    <w:rsid w:val="003232D4"/>
    <w:rsid w:val="00456956"/>
    <w:rsid w:val="00866395"/>
    <w:rsid w:val="00983B72"/>
    <w:rsid w:val="00A905E8"/>
    <w:rsid w:val="00AB5EA1"/>
    <w:rsid w:val="00B74D99"/>
    <w:rsid w:val="00FA3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EF3461"/>
  <w15:chartTrackingRefBased/>
  <w15:docId w15:val="{C9753E82-FBB1-4935-9AC2-30EA4ED53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74D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74D9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74D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74D99"/>
    <w:rPr>
      <w:sz w:val="18"/>
      <w:szCs w:val="18"/>
    </w:rPr>
  </w:style>
  <w:style w:type="paragraph" w:styleId="a7">
    <w:name w:val="List Paragraph"/>
    <w:basedOn w:val="a"/>
    <w:uiPriority w:val="34"/>
    <w:qFormat/>
    <w:rsid w:val="0045695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301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05T03:27:00Z</dcterms:created>
  <dcterms:modified xsi:type="dcterms:W3CDTF">2021-08-05T06:39:00Z</dcterms:modified>
</cp:coreProperties>
</file>